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7773" w:rsidRPr="002138CD" w:rsidRDefault="002138CD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  <w:r>
        <w:rPr>
          <w:rFonts w:ascii="Arial" w:hAnsi="Arial" w:cs="Arial"/>
          <w:b/>
          <w:color w:val="365F91" w:themeColor="accent1" w:themeShade="BF"/>
          <w:szCs w:val="24"/>
          <w:lang w:val="sr-Cyrl-ME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5505CD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5505CD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2474A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5505CD" w:rsidRPr="005505CD" w:rsidRDefault="005505CD" w:rsidP="00550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50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АГАЧ ПРОПИСА</w:t>
            </w:r>
            <w:r w:rsidRPr="00550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  <w:p w:rsidR="002474AB" w:rsidRPr="00322389" w:rsidRDefault="002474AB" w:rsidP="00550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5598" w:type="dxa"/>
          </w:tcPr>
          <w:p w:rsidR="00545787" w:rsidRPr="00545787" w:rsidRDefault="00545787" w:rsidP="00545787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</w:p>
          <w:p w:rsidR="002474AB" w:rsidRPr="002474AB" w:rsidRDefault="00545787" w:rsidP="00545787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2474AB" w:rsidRPr="00322389" w:rsidTr="007644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474AB" w:rsidRPr="00322389" w:rsidRDefault="00D104AD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2474AB" w:rsidRPr="00145F75" w:rsidRDefault="00545787" w:rsidP="003260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  <w:lang w:val="sr-Cyrl-ME"/>
              </w:rPr>
            </w:pP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145F75" w:rsidRPr="00145F75">
              <w:rPr>
                <w:rFonts w:ascii="Arial" w:hAnsi="Arial" w:cs="Arial"/>
                <w:bCs w:val="0"/>
                <w:szCs w:val="24"/>
              </w:rPr>
              <w:t xml:space="preserve">о </w:t>
            </w:r>
            <w:proofErr w:type="spellStart"/>
            <w:r w:rsidR="00145F75" w:rsidRPr="00145F75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="00145F75" w:rsidRPr="00145F75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45F75" w:rsidRPr="00145F75">
              <w:rPr>
                <w:rFonts w:ascii="Arial" w:hAnsi="Arial" w:cs="Arial"/>
                <w:bCs w:val="0"/>
                <w:szCs w:val="24"/>
              </w:rPr>
              <w:t>на</w:t>
            </w:r>
            <w:proofErr w:type="spellEnd"/>
            <w:r w:rsidR="00145F75" w:rsidRPr="00145F75">
              <w:rPr>
                <w:rFonts w:ascii="Arial" w:hAnsi="Arial" w:cs="Arial"/>
                <w:bCs w:val="0"/>
                <w:szCs w:val="24"/>
              </w:rPr>
              <w:t xml:space="preserve"> коришћење пословног простора који се налази у објекту „Тржног Центра” Никшић у улици Новице Церовића,  Јавном предузећу„ Радио и Телевизији Црне Горе"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9E489E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104AD" w:rsidRPr="00D104AD" w:rsidRDefault="00D104AD" w:rsidP="000A1BF5">
            <w:pPr>
              <w:autoSpaceDE w:val="0"/>
              <w:autoSpaceDN w:val="0"/>
              <w:adjustRightInd w:val="0"/>
              <w:spacing w:before="120" w:after="120"/>
              <w:ind w:left="720" w:hanging="7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 w:rsid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2600A" w:rsidRPr="000F2BE8" w:rsidRDefault="0032600A" w:rsidP="00A32A7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1/09 и 40/11)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A32A7D" w:rsidRPr="00A32A7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 и 84/22</w:t>
            </w: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-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32600A" w:rsidRPr="00F42B8E" w:rsidRDefault="0032600A" w:rsidP="0032600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45787" w:rsidRPr="00545787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</w:t>
            </w:r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</w:t>
            </w:r>
            <w:proofErr w:type="spellEnd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м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у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и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",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писништва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са територије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и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proofErr w:type="gramEnd"/>
          </w:p>
          <w:p w:rsidR="00545787" w:rsidRPr="00545787" w:rsidRDefault="00D104AD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45787" w:rsidRPr="00545787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ј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е 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"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одговарајући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отребе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дописништва из Никшића</w:t>
            </w:r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8F5A72" w:rsidRPr="008F5A72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</w:t>
            </w:r>
            <w:r w:rsidR="00FA526D"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</w:t>
            </w:r>
            <w:proofErr w:type="spellEnd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ж</w:t>
            </w:r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е 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несметано извјештавати са 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пштине Никшић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; </w:t>
            </w:r>
            <w:r w:rsidR="00FA526D"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</w:p>
          <w:p w:rsidR="00545787" w:rsidRPr="00FA526D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</w:t>
            </w:r>
            <w:proofErr w:type="spellEnd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 али и сви грађани општине Никшић;</w:t>
            </w:r>
          </w:p>
          <w:p w:rsidR="009E489E" w:rsidRPr="00322389" w:rsidRDefault="008F5A72" w:rsidP="008F5A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у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proofErr w:type="gram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о </w:t>
            </w:r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proofErr w:type="gramEnd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и</w:t>
            </w:r>
            <w:proofErr w:type="spellEnd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</w:t>
            </w:r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би морало тражити други простор и за те сврхе издвајати значајна финансијска средства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Default="00D104AD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F65103" w:rsidRDefault="00F65103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B00FB3" w:rsidRDefault="00B00FB3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F65103" w:rsidRPr="00F65103" w:rsidRDefault="00F65103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039FB" w:rsidRPr="00F039FB" w:rsidRDefault="00545787" w:rsidP="00F039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Циљ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м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у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и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могн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у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стом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ти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шћење</w:t>
            </w:r>
            <w:proofErr w:type="spellEnd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кнаде</w:t>
            </w:r>
            <w:proofErr w:type="spellEnd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; </w:t>
            </w:r>
          </w:p>
          <w:p w:rsidR="007000DC" w:rsidRPr="00F039FB" w:rsidRDefault="000A1BF5" w:rsidP="00F039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F039FB" w:rsidRPr="00B21F55" w:rsidRDefault="00F039FB" w:rsidP="00F039F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9E489E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D104AD" w:rsidRDefault="00D104AD" w:rsidP="00D104A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039FB" w:rsidRPr="00F039FB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039FB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могла</w:t>
            </w:r>
            <w:proofErr w:type="spellEnd"/>
            <w:r w:rsidR="00F039FB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F039FB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у</w:t>
            </w:r>
            <w:proofErr w:type="spellEnd"/>
            <w:r w:rsidR="00F039FB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г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и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стом</w:t>
            </w:r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ти</w:t>
            </w:r>
            <w:proofErr w:type="spellEnd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шћење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кнаде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</w:t>
            </w:r>
            <w:proofErr w:type="spellEnd"/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за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писништва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ј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и</w:t>
            </w:r>
            <w:proofErr w:type="spellEnd"/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3D3FB6" w:rsidRPr="009F37BA" w:rsidRDefault="00A554D8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мо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proofErr w:type="gram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х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="00AB16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54D8" w:rsidRPr="00A554D8" w:rsidRDefault="009E489E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CD72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F5A72" w:rsidRDefault="00F039FB" w:rsidP="00545787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-     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о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о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„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о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левизиј</w:t>
            </w:r>
            <w:proofErr w:type="spellEnd"/>
            <w:r w:rsidR="00B00F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="008F5A72" w:rsidRPr="008F5A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</w:t>
            </w:r>
            <w:r w:rsidR="008F5A7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545787" w:rsidRPr="00545787" w:rsidRDefault="00545787" w:rsidP="00545787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-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аваћ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45787" w:rsidRPr="00545787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ржавањ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ћих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а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B21F55" w:rsidRPr="00B21F55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</w:t>
            </w:r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на</w:t>
            </w:r>
            <w:proofErr w:type="spellEnd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</w:t>
            </w:r>
            <w:proofErr w:type="spellEnd"/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9E489E" w:rsidRPr="00CD7298" w:rsidRDefault="00CD7298" w:rsidP="00CD7298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F039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45F75" w:rsidRPr="00145F75" w:rsidRDefault="00145F75" w:rsidP="00145F7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е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ине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145F75" w:rsidRPr="00145F75" w:rsidRDefault="00145F75" w:rsidP="00145F7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годину</w:t>
            </w:r>
            <w:proofErr w:type="spellEnd"/>
            <w:r w:rsidRPr="00145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0A2DE6" w:rsidRPr="000A2DE6" w:rsidRDefault="000A2DE6" w:rsidP="003E27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лементацијом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E27A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</w:t>
            </w:r>
            <w:r w:rsidR="000835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ћ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е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вар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="003E27A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.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E27A0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-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плементациј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5457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0A2DE6" w:rsidRPr="000A2DE6" w:rsidRDefault="009E489E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545787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CC63BD" w:rsidRPr="00CC63BD" w:rsidRDefault="000A2DE6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B21F55" w:rsidRDefault="00C07A0F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07A0F" w:rsidRPr="00C07A0F" w:rsidRDefault="009E489E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: </w:t>
            </w:r>
            <w:proofErr w:type="spellStart"/>
            <w:r w:rsidR="00C07A0F"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="00C07A0F"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C07A0F"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C07A0F" w:rsidRPr="00C07A0F" w:rsidRDefault="00C07A0F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C07A0F" w:rsidRPr="00C07A0F" w:rsidRDefault="00C07A0F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07A0F" w:rsidRDefault="00C07A0F" w:rsidP="00C07A0F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C07A0F" w:rsidRPr="00C07A0F" w:rsidRDefault="00C07A0F" w:rsidP="00C07A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C07A0F" w:rsidRDefault="00C07A0F" w:rsidP="00C07A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AB16F2" w:rsidRDefault="00AB16F2" w:rsidP="00C07A0F">
      <w:pPr>
        <w:rPr>
          <w:rFonts w:ascii="Arial" w:hAnsi="Arial" w:cs="Arial"/>
          <w:b/>
        </w:rPr>
      </w:pPr>
    </w:p>
    <w:p w:rsidR="00C07A0F" w:rsidRPr="00AB16F2" w:rsidRDefault="00AB16F2" w:rsidP="00C07A0F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Датум</w:t>
      </w:r>
      <w:proofErr w:type="spellEnd"/>
      <w:r>
        <w:rPr>
          <w:rFonts w:ascii="Arial" w:hAnsi="Arial" w:cs="Arial"/>
          <w:b/>
        </w:rPr>
        <w:t xml:space="preserve"> и </w:t>
      </w:r>
      <w:proofErr w:type="spellStart"/>
      <w:r>
        <w:rPr>
          <w:rFonts w:ascii="Arial" w:hAnsi="Arial" w:cs="Arial"/>
          <w:b/>
        </w:rPr>
        <w:t>мјесто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E33E6">
        <w:rPr>
          <w:rFonts w:ascii="Arial" w:hAnsi="Arial" w:cs="Arial"/>
          <w:b/>
        </w:rPr>
        <w:t xml:space="preserve"> </w:t>
      </w:r>
      <w:r w:rsidR="007E7A0E" w:rsidRPr="00C07A0F">
        <w:rPr>
          <w:rFonts w:ascii="Arial" w:hAnsi="Arial" w:cs="Arial"/>
          <w:b/>
        </w:rPr>
        <w:t>ДИРЕКТОР</w:t>
      </w:r>
    </w:p>
    <w:p w:rsidR="00972845" w:rsidRDefault="00C07A0F" w:rsidP="00C07A0F">
      <w:pPr>
        <w:rPr>
          <w:rFonts w:ascii="Arial" w:hAnsi="Arial" w:cs="Arial"/>
          <w:b/>
        </w:rPr>
      </w:pPr>
      <w:proofErr w:type="spellStart"/>
      <w:proofErr w:type="gramStart"/>
      <w:r w:rsidRPr="00C07A0F">
        <w:rPr>
          <w:rFonts w:ascii="Arial" w:hAnsi="Arial" w:cs="Arial"/>
          <w:b/>
        </w:rPr>
        <w:t>Никшић</w:t>
      </w:r>
      <w:proofErr w:type="spellEnd"/>
      <w:r w:rsidRPr="00C07A0F">
        <w:rPr>
          <w:rFonts w:ascii="Arial" w:hAnsi="Arial" w:cs="Arial"/>
          <w:b/>
        </w:rPr>
        <w:t xml:space="preserve">, </w:t>
      </w:r>
      <w:r w:rsidR="00991608">
        <w:rPr>
          <w:rFonts w:ascii="Arial" w:hAnsi="Arial" w:cs="Arial"/>
          <w:b/>
          <w:lang w:val="sr-Latn-RS"/>
        </w:rPr>
        <w:t>21</w:t>
      </w:r>
      <w:bookmarkStart w:id="0" w:name="_GoBack"/>
      <w:bookmarkEnd w:id="0"/>
      <w:r w:rsidR="00987749">
        <w:rPr>
          <w:rFonts w:ascii="Arial" w:hAnsi="Arial" w:cs="Arial"/>
          <w:b/>
          <w:lang w:val="sr-Cyrl-ME"/>
        </w:rPr>
        <w:t>.</w:t>
      </w:r>
      <w:proofErr w:type="gramEnd"/>
      <w:r w:rsidR="00987749">
        <w:rPr>
          <w:rFonts w:ascii="Arial" w:hAnsi="Arial" w:cs="Arial"/>
          <w:b/>
          <w:lang w:val="sr-Cyrl-ME"/>
        </w:rPr>
        <w:t xml:space="preserve"> септембар</w:t>
      </w:r>
      <w:r w:rsidRPr="00C07A0F">
        <w:rPr>
          <w:rFonts w:ascii="Arial" w:hAnsi="Arial" w:cs="Arial"/>
          <w:b/>
        </w:rPr>
        <w:t xml:space="preserve">  202</w:t>
      </w:r>
      <w:r w:rsidR="009F698F">
        <w:rPr>
          <w:rFonts w:ascii="Arial" w:hAnsi="Arial" w:cs="Arial"/>
          <w:b/>
        </w:rPr>
        <w:t>2</w:t>
      </w:r>
      <w:r w:rsidRPr="00C07A0F">
        <w:rPr>
          <w:rFonts w:ascii="Arial" w:hAnsi="Arial" w:cs="Arial"/>
          <w:b/>
        </w:rPr>
        <w:t xml:space="preserve">. </w:t>
      </w:r>
      <w:proofErr w:type="spellStart"/>
      <w:r w:rsidRPr="00C07A0F">
        <w:rPr>
          <w:rFonts w:ascii="Arial" w:hAnsi="Arial" w:cs="Arial"/>
          <w:b/>
        </w:rPr>
        <w:t>године</w:t>
      </w:r>
      <w:proofErr w:type="spellEnd"/>
      <w:r w:rsidR="0031197C">
        <w:rPr>
          <w:rFonts w:ascii="Arial" w:hAnsi="Arial" w:cs="Arial"/>
          <w:b/>
        </w:rPr>
        <w:t xml:space="preserve">    </w:t>
      </w:r>
      <w:r w:rsidR="0031197C">
        <w:rPr>
          <w:rFonts w:ascii="Arial" w:hAnsi="Arial" w:cs="Arial"/>
          <w:b/>
        </w:rPr>
        <w:tab/>
        <w:t xml:space="preserve">      </w:t>
      </w:r>
      <w:r w:rsidR="0031197C">
        <w:rPr>
          <w:rFonts w:ascii="Arial" w:hAnsi="Arial" w:cs="Arial"/>
          <w:b/>
        </w:rPr>
        <w:tab/>
        <w:t xml:space="preserve">       </w:t>
      </w:r>
      <w:r w:rsidR="008E33E6">
        <w:rPr>
          <w:rFonts w:ascii="Arial" w:hAnsi="Arial" w:cs="Arial"/>
          <w:b/>
        </w:rPr>
        <w:t xml:space="preserve"> </w:t>
      </w:r>
      <w:proofErr w:type="spellStart"/>
      <w:r w:rsidR="008E33E6">
        <w:rPr>
          <w:rFonts w:ascii="Arial" w:hAnsi="Arial" w:cs="Arial"/>
          <w:b/>
        </w:rPr>
        <w:t>Радосав</w:t>
      </w:r>
      <w:proofErr w:type="spellEnd"/>
      <w:r w:rsidR="008E33E6">
        <w:rPr>
          <w:rFonts w:ascii="Arial" w:hAnsi="Arial" w:cs="Arial"/>
          <w:b/>
        </w:rPr>
        <w:t xml:space="preserve"> </w:t>
      </w:r>
      <w:proofErr w:type="spellStart"/>
      <w:r w:rsidR="008E33E6">
        <w:rPr>
          <w:rFonts w:ascii="Arial" w:hAnsi="Arial" w:cs="Arial"/>
          <w:b/>
        </w:rPr>
        <w:t>Урошевић</w:t>
      </w:r>
      <w:proofErr w:type="spellEnd"/>
    </w:p>
    <w:p w:rsidR="00AB16F2" w:rsidRPr="00AB16F2" w:rsidRDefault="00AB16F2" w:rsidP="00C07A0F">
      <w:pPr>
        <w:rPr>
          <w:rFonts w:ascii="Arial" w:hAnsi="Arial" w:cs="Arial"/>
          <w:b/>
        </w:rPr>
      </w:pPr>
    </w:p>
    <w:p w:rsidR="00AB16F2" w:rsidRPr="00AB16F2" w:rsidRDefault="00AB16F2" w:rsidP="00C07A0F">
      <w:pPr>
        <w:rPr>
          <w:rFonts w:ascii="Arial" w:hAnsi="Arial" w:cs="Arial"/>
          <w:b/>
        </w:rPr>
      </w:pPr>
    </w:p>
    <w:p w:rsidR="00AB16F2" w:rsidRPr="00AB16F2" w:rsidRDefault="00AB16F2" w:rsidP="009F698F">
      <w:pPr>
        <w:rPr>
          <w:rFonts w:ascii="Arial" w:hAnsi="Arial" w:cs="Arial"/>
          <w:color w:val="365F91" w:themeColor="accent1" w:themeShade="BF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</w:t>
      </w:r>
    </w:p>
    <w:sectPr w:rsidR="00AB16F2" w:rsidRPr="00AB16F2" w:rsidSect="00F039FB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71F2" w:rsidRDefault="001971F2" w:rsidP="00BA7396">
      <w:r>
        <w:separator/>
      </w:r>
    </w:p>
  </w:endnote>
  <w:endnote w:type="continuationSeparator" w:id="0">
    <w:p w:rsidR="001971F2" w:rsidRDefault="001971F2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71F2" w:rsidRDefault="001971F2" w:rsidP="00BA7396">
      <w:r>
        <w:separator/>
      </w:r>
    </w:p>
  </w:footnote>
  <w:footnote w:type="continuationSeparator" w:id="0">
    <w:p w:rsidR="001971F2" w:rsidRDefault="001971F2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0C3D"/>
    <w:rsid w:val="000511F0"/>
    <w:rsid w:val="000629D8"/>
    <w:rsid w:val="00067FCF"/>
    <w:rsid w:val="000716AC"/>
    <w:rsid w:val="00075306"/>
    <w:rsid w:val="00083584"/>
    <w:rsid w:val="000869F2"/>
    <w:rsid w:val="00090046"/>
    <w:rsid w:val="000A1BF5"/>
    <w:rsid w:val="000A2DE6"/>
    <w:rsid w:val="000E1AC1"/>
    <w:rsid w:val="000E5392"/>
    <w:rsid w:val="000E7E95"/>
    <w:rsid w:val="00136E1D"/>
    <w:rsid w:val="00145F75"/>
    <w:rsid w:val="0015013E"/>
    <w:rsid w:val="00154647"/>
    <w:rsid w:val="00162BB1"/>
    <w:rsid w:val="00170D2F"/>
    <w:rsid w:val="001971F2"/>
    <w:rsid w:val="001C7348"/>
    <w:rsid w:val="001D0BF0"/>
    <w:rsid w:val="001D4D04"/>
    <w:rsid w:val="001E1794"/>
    <w:rsid w:val="002072BA"/>
    <w:rsid w:val="002138CD"/>
    <w:rsid w:val="00235BF5"/>
    <w:rsid w:val="002474AB"/>
    <w:rsid w:val="0025076F"/>
    <w:rsid w:val="00256EAD"/>
    <w:rsid w:val="00267C7D"/>
    <w:rsid w:val="00282840"/>
    <w:rsid w:val="002829DE"/>
    <w:rsid w:val="00284A91"/>
    <w:rsid w:val="00294662"/>
    <w:rsid w:val="00295023"/>
    <w:rsid w:val="002A07CA"/>
    <w:rsid w:val="002A6869"/>
    <w:rsid w:val="002C0B7F"/>
    <w:rsid w:val="002D3A58"/>
    <w:rsid w:val="002E7569"/>
    <w:rsid w:val="00310915"/>
    <w:rsid w:val="00310EEE"/>
    <w:rsid w:val="0031197C"/>
    <w:rsid w:val="00322389"/>
    <w:rsid w:val="0032600A"/>
    <w:rsid w:val="00330FF8"/>
    <w:rsid w:val="00357476"/>
    <w:rsid w:val="0037502D"/>
    <w:rsid w:val="00375B76"/>
    <w:rsid w:val="00392F99"/>
    <w:rsid w:val="00395587"/>
    <w:rsid w:val="003B69C6"/>
    <w:rsid w:val="003D3FB6"/>
    <w:rsid w:val="003E27A0"/>
    <w:rsid w:val="003F334E"/>
    <w:rsid w:val="00421C05"/>
    <w:rsid w:val="0047459A"/>
    <w:rsid w:val="00477D1F"/>
    <w:rsid w:val="004A4396"/>
    <w:rsid w:val="004B549B"/>
    <w:rsid w:val="004E1351"/>
    <w:rsid w:val="004F4F9C"/>
    <w:rsid w:val="00504237"/>
    <w:rsid w:val="00545787"/>
    <w:rsid w:val="0054756C"/>
    <w:rsid w:val="005505CD"/>
    <w:rsid w:val="005602EB"/>
    <w:rsid w:val="00570A84"/>
    <w:rsid w:val="00573DE6"/>
    <w:rsid w:val="00573FBB"/>
    <w:rsid w:val="005805F3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91E63"/>
    <w:rsid w:val="006949BD"/>
    <w:rsid w:val="006A1B2C"/>
    <w:rsid w:val="006A3B25"/>
    <w:rsid w:val="006A3B76"/>
    <w:rsid w:val="006B4020"/>
    <w:rsid w:val="006C4F93"/>
    <w:rsid w:val="006C670A"/>
    <w:rsid w:val="006E4E97"/>
    <w:rsid w:val="006F1605"/>
    <w:rsid w:val="007000DC"/>
    <w:rsid w:val="00702CFF"/>
    <w:rsid w:val="00703098"/>
    <w:rsid w:val="007043B6"/>
    <w:rsid w:val="00705E35"/>
    <w:rsid w:val="00714A17"/>
    <w:rsid w:val="00721DB9"/>
    <w:rsid w:val="00733149"/>
    <w:rsid w:val="00734EBE"/>
    <w:rsid w:val="00736E8D"/>
    <w:rsid w:val="00741A35"/>
    <w:rsid w:val="00764421"/>
    <w:rsid w:val="007A1C7D"/>
    <w:rsid w:val="007C12EB"/>
    <w:rsid w:val="007D05DC"/>
    <w:rsid w:val="007E7A0E"/>
    <w:rsid w:val="008047E8"/>
    <w:rsid w:val="008169A7"/>
    <w:rsid w:val="008301C9"/>
    <w:rsid w:val="008322D4"/>
    <w:rsid w:val="00833765"/>
    <w:rsid w:val="0085327D"/>
    <w:rsid w:val="00871235"/>
    <w:rsid w:val="00881042"/>
    <w:rsid w:val="00882BFB"/>
    <w:rsid w:val="008A2781"/>
    <w:rsid w:val="008A5476"/>
    <w:rsid w:val="008B09E9"/>
    <w:rsid w:val="008C0535"/>
    <w:rsid w:val="008C50CA"/>
    <w:rsid w:val="008E33E6"/>
    <w:rsid w:val="008E4862"/>
    <w:rsid w:val="008E6C79"/>
    <w:rsid w:val="008E75A4"/>
    <w:rsid w:val="008F5A72"/>
    <w:rsid w:val="00935411"/>
    <w:rsid w:val="00944EC8"/>
    <w:rsid w:val="009535C3"/>
    <w:rsid w:val="00960A46"/>
    <w:rsid w:val="00972845"/>
    <w:rsid w:val="00981466"/>
    <w:rsid w:val="009874EB"/>
    <w:rsid w:val="00987749"/>
    <w:rsid w:val="00991608"/>
    <w:rsid w:val="009E489E"/>
    <w:rsid w:val="009F37BA"/>
    <w:rsid w:val="009F43DC"/>
    <w:rsid w:val="009F698F"/>
    <w:rsid w:val="00A07773"/>
    <w:rsid w:val="00A265F9"/>
    <w:rsid w:val="00A32A7D"/>
    <w:rsid w:val="00A34128"/>
    <w:rsid w:val="00A3573A"/>
    <w:rsid w:val="00A45C07"/>
    <w:rsid w:val="00A538DC"/>
    <w:rsid w:val="00A554D8"/>
    <w:rsid w:val="00A63669"/>
    <w:rsid w:val="00A71223"/>
    <w:rsid w:val="00A71595"/>
    <w:rsid w:val="00AA0043"/>
    <w:rsid w:val="00AA117E"/>
    <w:rsid w:val="00AB16F2"/>
    <w:rsid w:val="00AC6578"/>
    <w:rsid w:val="00AD100C"/>
    <w:rsid w:val="00AD48A3"/>
    <w:rsid w:val="00B00FB3"/>
    <w:rsid w:val="00B21F55"/>
    <w:rsid w:val="00B2646E"/>
    <w:rsid w:val="00B40AA1"/>
    <w:rsid w:val="00B535B4"/>
    <w:rsid w:val="00B5453D"/>
    <w:rsid w:val="00B7089B"/>
    <w:rsid w:val="00B745B3"/>
    <w:rsid w:val="00B763F3"/>
    <w:rsid w:val="00BA7396"/>
    <w:rsid w:val="00BA7877"/>
    <w:rsid w:val="00BB753E"/>
    <w:rsid w:val="00BC4165"/>
    <w:rsid w:val="00BD4282"/>
    <w:rsid w:val="00BE11B9"/>
    <w:rsid w:val="00C07A0F"/>
    <w:rsid w:val="00C111D8"/>
    <w:rsid w:val="00C179F9"/>
    <w:rsid w:val="00C450DD"/>
    <w:rsid w:val="00C5148C"/>
    <w:rsid w:val="00C549B4"/>
    <w:rsid w:val="00C6561D"/>
    <w:rsid w:val="00C72668"/>
    <w:rsid w:val="00C75DF0"/>
    <w:rsid w:val="00C773E3"/>
    <w:rsid w:val="00C87DA2"/>
    <w:rsid w:val="00C96017"/>
    <w:rsid w:val="00CC63BD"/>
    <w:rsid w:val="00CD7298"/>
    <w:rsid w:val="00D06D2A"/>
    <w:rsid w:val="00D104AD"/>
    <w:rsid w:val="00D25692"/>
    <w:rsid w:val="00D27C82"/>
    <w:rsid w:val="00D4308A"/>
    <w:rsid w:val="00D4705A"/>
    <w:rsid w:val="00D7389C"/>
    <w:rsid w:val="00D87CB1"/>
    <w:rsid w:val="00D93275"/>
    <w:rsid w:val="00DF5EA1"/>
    <w:rsid w:val="00E02377"/>
    <w:rsid w:val="00E3478E"/>
    <w:rsid w:val="00E61671"/>
    <w:rsid w:val="00E721E9"/>
    <w:rsid w:val="00ED0AF4"/>
    <w:rsid w:val="00ED0F74"/>
    <w:rsid w:val="00ED4766"/>
    <w:rsid w:val="00EE0637"/>
    <w:rsid w:val="00F039FB"/>
    <w:rsid w:val="00F20105"/>
    <w:rsid w:val="00F65103"/>
    <w:rsid w:val="00F72683"/>
    <w:rsid w:val="00F7433F"/>
    <w:rsid w:val="00F829CD"/>
    <w:rsid w:val="00FA0BC1"/>
    <w:rsid w:val="00FA2946"/>
    <w:rsid w:val="00FA526D"/>
    <w:rsid w:val="00FB6BD5"/>
    <w:rsid w:val="00FB7CBA"/>
    <w:rsid w:val="00FC367E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D2037B-2B6B-4DA2-AF87-E9C52AB07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76</Words>
  <Characters>556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16</cp:revision>
  <cp:lastPrinted>2022-09-21T08:31:00Z</cp:lastPrinted>
  <dcterms:created xsi:type="dcterms:W3CDTF">2022-09-06T07:30:00Z</dcterms:created>
  <dcterms:modified xsi:type="dcterms:W3CDTF">2022-09-21T08:32:00Z</dcterms:modified>
</cp:coreProperties>
</file>